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0B598D07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03938B44" w14:textId="77777777" w:rsidR="002C3AB4" w:rsidRPr="005A3CDE" w:rsidRDefault="002C3AB4" w:rsidP="002C3AB4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PRK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Partners</w:t>
      </w:r>
      <w:proofErr w:type="spellEnd"/>
      <w:r>
        <w:rPr>
          <w:rFonts w:ascii="Calibri" w:hAnsi="Calibri" w:cs="Calibri"/>
          <w:b/>
          <w:bCs/>
          <w:color w:val="000000" w:themeColor="text1"/>
        </w:rPr>
        <w:t xml:space="preserve"> s.r.o. advokátní kancelář </w:t>
      </w:r>
      <w:r w:rsidRPr="005A3CDE">
        <w:rPr>
          <w:rFonts w:ascii="Calibri" w:hAnsi="Calibri" w:cs="Calibri"/>
          <w:color w:val="000000" w:themeColor="text1"/>
        </w:rPr>
        <w:t>(dále jen „</w:t>
      </w:r>
      <w:r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Pr="005A3CDE">
        <w:rPr>
          <w:rFonts w:ascii="Calibri" w:hAnsi="Calibri" w:cs="Calibri"/>
          <w:color w:val="000000" w:themeColor="text1"/>
        </w:rPr>
        <w:t>“)</w:t>
      </w:r>
    </w:p>
    <w:p w14:paraId="13923236" w14:textId="77777777" w:rsidR="002C3AB4" w:rsidRDefault="002C3AB4" w:rsidP="002C3AB4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>se sídlem Jáchymova 26/2, Praha 1, PSČ: 110 00</w:t>
      </w:r>
      <w:r>
        <w:rPr>
          <w:rFonts w:ascii="Calibri" w:hAnsi="Calibri" w:cs="Calibri"/>
          <w:color w:val="000000" w:themeColor="text1"/>
        </w:rPr>
        <w:t>,</w:t>
      </w:r>
      <w:r w:rsidRPr="00AD54A1">
        <w:rPr>
          <w:rFonts w:ascii="Calibri" w:hAnsi="Calibri" w:cs="Calibri"/>
          <w:color w:val="000000" w:themeColor="text1"/>
        </w:rPr>
        <w:t xml:space="preserve"> IČO:266 92 392, zapsaná v obchodním rejstříku vedeném u Městského soudu v Praze, spisová značka C87708, </w:t>
      </w:r>
    </w:p>
    <w:p w14:paraId="4E526B92" w14:textId="05840D07" w:rsidR="002C3AB4" w:rsidRPr="005A3CDE" w:rsidRDefault="002C3AB4" w:rsidP="002C3AB4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596376EC" w:rsidR="00F0458A" w:rsidRPr="005A3CDE" w:rsidRDefault="00F0458A" w:rsidP="00F0458A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000000" w:themeColor="text1"/>
        </w:rPr>
      </w:pPr>
      <w:bookmarkStart w:id="0" w:name="_Ref495013544"/>
      <w:r w:rsidRPr="005A3CDE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</w:t>
      </w:r>
      <w:r>
        <w:rPr>
          <w:rFonts w:ascii="Calibri" w:hAnsi="Calibri" w:cs="Calibri"/>
          <w:color w:val="000000" w:themeColor="text1"/>
        </w:rPr>
        <w:t xml:space="preserve">dále jen </w:t>
      </w:r>
      <w:r w:rsidRPr="005A3CDE">
        <w:rPr>
          <w:rFonts w:ascii="Calibri" w:hAnsi="Calibri" w:cs="Calibri"/>
          <w:color w:val="000000" w:themeColor="text1"/>
        </w:rPr>
        <w:t>„</w:t>
      </w:r>
      <w:r w:rsidRPr="005A3CDE">
        <w:rPr>
          <w:rFonts w:ascii="Calibri" w:hAnsi="Calibri" w:cs="Calibri"/>
          <w:b/>
          <w:bCs/>
          <w:color w:val="000000" w:themeColor="text1"/>
        </w:rPr>
        <w:t>Centrum</w:t>
      </w:r>
      <w:r w:rsidRPr="005A3CDE">
        <w:rPr>
          <w:rFonts w:ascii="Calibri" w:hAnsi="Calibri" w:cs="Calibri"/>
          <w:color w:val="000000" w:themeColor="text1"/>
        </w:rPr>
        <w:t>“). Centrum je částí ČVUT, bez vlastní právní subjektivity. Partner byl příslušným orgánem Cent</w:t>
      </w:r>
      <w:r>
        <w:rPr>
          <w:rFonts w:ascii="Calibri" w:hAnsi="Calibri" w:cs="Calibri"/>
          <w:color w:val="000000" w:themeColor="text1"/>
        </w:rPr>
        <w:t xml:space="preserve">ra přijat za partnera na stupni </w:t>
      </w:r>
      <w:r w:rsidRPr="00CB55BD">
        <w:rPr>
          <w:rFonts w:ascii="Calibri" w:hAnsi="Calibri" w:cs="Calibri"/>
          <w:b/>
          <w:color w:val="000000" w:themeColor="text1"/>
        </w:rPr>
        <w:t>Člen</w:t>
      </w:r>
      <w:r w:rsidRPr="00F0458A">
        <w:rPr>
          <w:rFonts w:ascii="Calibri" w:hAnsi="Calibri" w:cs="Calibri"/>
          <w:color w:val="000000" w:themeColor="text1"/>
        </w:rPr>
        <w:t xml:space="preserve"> dne</w:t>
      </w:r>
      <w:r w:rsidR="0018448E">
        <w:rPr>
          <w:rFonts w:ascii="Calibri" w:hAnsi="Calibri" w:cs="Calibri"/>
          <w:color w:val="000000" w:themeColor="text1"/>
        </w:rPr>
        <w:t xml:space="preserve"> 26. 10</w:t>
      </w:r>
      <w:r w:rsidR="009359F9">
        <w:rPr>
          <w:rFonts w:ascii="Calibri" w:hAnsi="Calibri" w:cs="Calibri"/>
          <w:color w:val="000000" w:themeColor="text1"/>
        </w:rPr>
        <w:t>. 2020.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lastRenderedPageBreak/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4323A0D9" w14:textId="0F63B823" w:rsidR="009266F9" w:rsidRDefault="009661FD" w:rsidP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2C3AB4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6ADF8775" w:rsidR="00AC27CA" w:rsidRPr="00444B83" w:rsidRDefault="002C3AB4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PRK </w:t>
            </w:r>
            <w:proofErr w:type="spellStart"/>
            <w:r>
              <w:rPr>
                <w:rFonts w:ascii="Calibri" w:hAnsi="Calibri" w:cs="Calibri"/>
                <w:b/>
                <w:bCs/>
                <w:color w:val="000000" w:themeColor="text1"/>
              </w:rPr>
              <w:t>Partners</w:t>
            </w:r>
            <w:proofErr w:type="spellEnd"/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 s.r.o. advokátní kancelář</w:t>
            </w:r>
          </w:p>
        </w:tc>
      </w:tr>
      <w:tr w:rsidR="006304A7" w:rsidRPr="006304A7" w14:paraId="7D57A0F8" w14:textId="77777777" w:rsidTr="002C3AB4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46FA309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2C3AB4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793EFEA" w14:textId="6BDAF040" w:rsidR="00035981" w:rsidRDefault="00035981" w:rsidP="002C3AB4">
      <w:pPr>
        <w:ind w:left="1134"/>
        <w:jc w:val="center"/>
        <w:rPr>
          <w:rFonts w:ascii="Calibri" w:hAnsi="Calibri" w:cs="Calibri"/>
          <w:color w:val="000000" w:themeColor="text1"/>
        </w:rPr>
      </w:pPr>
      <w:bookmarkStart w:id="5" w:name="_GoBack"/>
      <w:bookmarkEnd w:id="5"/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7C478" w14:textId="77777777" w:rsidR="00803AB7" w:rsidRDefault="00803AB7">
      <w:pPr>
        <w:spacing w:before="0" w:after="0"/>
      </w:pPr>
      <w:r>
        <w:separator/>
      </w:r>
    </w:p>
  </w:endnote>
  <w:endnote w:type="continuationSeparator" w:id="0">
    <w:p w14:paraId="7A1494AB" w14:textId="77777777" w:rsidR="00803AB7" w:rsidRDefault="00803A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2C3AB4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2C3AB4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D2F9B" w14:textId="77777777" w:rsidR="00803AB7" w:rsidRDefault="00803AB7">
      <w:pPr>
        <w:spacing w:before="0" w:after="0"/>
      </w:pPr>
      <w:r>
        <w:separator/>
      </w:r>
    </w:p>
  </w:footnote>
  <w:footnote w:type="continuationSeparator" w:id="0">
    <w:p w14:paraId="21B3CC98" w14:textId="77777777" w:rsidR="00803AB7" w:rsidRDefault="00803A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9558F5DC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A1860D6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16497DC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0ECFF20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924EA04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B8254F4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F980556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5DC8818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FB0BA8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2F4C"/>
    <w:rsid w:val="000C006B"/>
    <w:rsid w:val="000C75C7"/>
    <w:rsid w:val="000F0B23"/>
    <w:rsid w:val="000F0D8F"/>
    <w:rsid w:val="00103FE8"/>
    <w:rsid w:val="00147974"/>
    <w:rsid w:val="00160C88"/>
    <w:rsid w:val="001626E8"/>
    <w:rsid w:val="001746CA"/>
    <w:rsid w:val="0018448E"/>
    <w:rsid w:val="00196F8A"/>
    <w:rsid w:val="001A7573"/>
    <w:rsid w:val="001D1005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94888"/>
    <w:rsid w:val="002A4570"/>
    <w:rsid w:val="002B3C40"/>
    <w:rsid w:val="002C3AB4"/>
    <w:rsid w:val="002F35F6"/>
    <w:rsid w:val="002F3988"/>
    <w:rsid w:val="002F4097"/>
    <w:rsid w:val="003009E2"/>
    <w:rsid w:val="00306176"/>
    <w:rsid w:val="003126EA"/>
    <w:rsid w:val="003150C4"/>
    <w:rsid w:val="00322B44"/>
    <w:rsid w:val="00333C23"/>
    <w:rsid w:val="00336735"/>
    <w:rsid w:val="00345B45"/>
    <w:rsid w:val="0035044F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5C84"/>
    <w:rsid w:val="0046719E"/>
    <w:rsid w:val="004A0E08"/>
    <w:rsid w:val="004A1024"/>
    <w:rsid w:val="004A765E"/>
    <w:rsid w:val="004B0682"/>
    <w:rsid w:val="004C2CFA"/>
    <w:rsid w:val="004C329D"/>
    <w:rsid w:val="004D6119"/>
    <w:rsid w:val="004E789E"/>
    <w:rsid w:val="00513FFC"/>
    <w:rsid w:val="0053519C"/>
    <w:rsid w:val="0054068D"/>
    <w:rsid w:val="005464F5"/>
    <w:rsid w:val="00552D1F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304A7"/>
    <w:rsid w:val="00630A64"/>
    <w:rsid w:val="0063393A"/>
    <w:rsid w:val="00644C99"/>
    <w:rsid w:val="006510AD"/>
    <w:rsid w:val="006556CD"/>
    <w:rsid w:val="006A3F56"/>
    <w:rsid w:val="006A5763"/>
    <w:rsid w:val="006F481B"/>
    <w:rsid w:val="00723DB5"/>
    <w:rsid w:val="00755BD5"/>
    <w:rsid w:val="00765744"/>
    <w:rsid w:val="007719C8"/>
    <w:rsid w:val="007A1673"/>
    <w:rsid w:val="007B156E"/>
    <w:rsid w:val="007E0134"/>
    <w:rsid w:val="007F08AA"/>
    <w:rsid w:val="007F3DAA"/>
    <w:rsid w:val="00803AB7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B719C"/>
    <w:rsid w:val="008D0681"/>
    <w:rsid w:val="008F5735"/>
    <w:rsid w:val="009266F9"/>
    <w:rsid w:val="009353F6"/>
    <w:rsid w:val="009359F9"/>
    <w:rsid w:val="009455E9"/>
    <w:rsid w:val="00947BDA"/>
    <w:rsid w:val="0096517B"/>
    <w:rsid w:val="009661FD"/>
    <w:rsid w:val="00975B82"/>
    <w:rsid w:val="00984350"/>
    <w:rsid w:val="009B2139"/>
    <w:rsid w:val="009D3A3B"/>
    <w:rsid w:val="009E12A3"/>
    <w:rsid w:val="00A01E42"/>
    <w:rsid w:val="00A12E89"/>
    <w:rsid w:val="00A130D1"/>
    <w:rsid w:val="00A1544C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4E18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1E41"/>
    <w:rsid w:val="00CE58DE"/>
    <w:rsid w:val="00CF582E"/>
    <w:rsid w:val="00D20232"/>
    <w:rsid w:val="00D3086C"/>
    <w:rsid w:val="00D3202A"/>
    <w:rsid w:val="00D37B47"/>
    <w:rsid w:val="00D41430"/>
    <w:rsid w:val="00D4289C"/>
    <w:rsid w:val="00D67CAA"/>
    <w:rsid w:val="00DB6C37"/>
    <w:rsid w:val="00E0397A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49DC"/>
    <w:rsid w:val="00EB64CF"/>
    <w:rsid w:val="00ED6963"/>
    <w:rsid w:val="00EF1472"/>
    <w:rsid w:val="00F0458A"/>
    <w:rsid w:val="00F07474"/>
    <w:rsid w:val="00F24B53"/>
    <w:rsid w:val="00F260EE"/>
    <w:rsid w:val="00F37054"/>
    <w:rsid w:val="00F5300E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3FFB4-DC49-4367-BE06-1D122C4C6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12</Words>
  <Characters>11281</Characters>
  <Application>Microsoft Office Word</Application>
  <DocSecurity>0</DocSecurity>
  <Lines>94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03T14:48:00Z</dcterms:created>
  <dcterms:modified xsi:type="dcterms:W3CDTF">2020-11-16T10:22:00Z</dcterms:modified>
</cp:coreProperties>
</file>